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3EA1" w:rsidRDefault="00367418" w:rsidP="0019626A">
      <w:r>
        <w:t>The</w:t>
      </w:r>
      <w:r w:rsidR="003F196D">
        <w:t xml:space="preserve"> name</w:t>
      </w:r>
      <w:r>
        <w:t>s</w:t>
      </w:r>
      <w:r w:rsidR="003F196D">
        <w:t xml:space="preserve"> are: &lt;&lt;</w:t>
      </w:r>
      <w:proofErr w:type="spellStart"/>
      <w:r w:rsidR="003F196D">
        <w:t>f</w:t>
      </w:r>
      <w:r w:rsidR="007C4D81">
        <w:t>oreach</w:t>
      </w:r>
      <w:proofErr w:type="spellEnd"/>
      <w:r w:rsidR="007C4D81">
        <w:t xml:space="preserve"> [</w:t>
      </w:r>
      <w:proofErr w:type="spellStart"/>
      <w:r w:rsidR="002E1528">
        <w:t>ManagerTestClass</w:t>
      </w:r>
      <w:proofErr w:type="spellEnd"/>
      <w:r w:rsidR="002E1528">
        <w:t xml:space="preserve"> m </w:t>
      </w:r>
      <w:r w:rsidR="00E77651">
        <w:rPr>
          <w:lang w:val="en-US"/>
        </w:rPr>
        <w:t>i</w:t>
      </w:r>
      <w:r w:rsidR="009700B9">
        <w:t>n Managers]&gt;&gt;&lt;</w:t>
      </w:r>
      <w:proofErr w:type="gramStart"/>
      <w:r w:rsidR="009700B9">
        <w:t>&lt;[</w:t>
      </w:r>
      <w:proofErr w:type="spellStart"/>
      <w:proofErr w:type="gramEnd"/>
      <w:r w:rsidR="002E1528">
        <w:t>m.</w:t>
      </w:r>
      <w:r w:rsidR="00E77651">
        <w:t>i</w:t>
      </w:r>
      <w:r w:rsidR="007C4D81">
        <w:t>ndexOf</w:t>
      </w:r>
      <w:proofErr w:type="spellEnd"/>
      <w:r w:rsidR="007C4D81">
        <w:t>()</w:t>
      </w:r>
      <w:r w:rsidR="003B3EA1">
        <w:t xml:space="preserve"> !</w:t>
      </w:r>
      <w:r w:rsidR="005163B9">
        <w:t xml:space="preserve">= </w:t>
      </w:r>
      <w:r w:rsidR="00CA012A">
        <w:t>0</w:t>
      </w:r>
      <w:r w:rsidR="005163B9">
        <w:t xml:space="preserve"> ? “, ” : “”]&gt;&gt;&lt;&lt;[</w:t>
      </w:r>
      <w:proofErr w:type="spellStart"/>
      <w:r w:rsidR="002E1528">
        <w:t>m.</w:t>
      </w:r>
      <w:r w:rsidR="00E77651">
        <w:t>g</w:t>
      </w:r>
      <w:r w:rsidR="0019626A">
        <w:t>et</w:t>
      </w:r>
      <w:r w:rsidR="00DD74F0">
        <w:t>Name</w:t>
      </w:r>
      <w:proofErr w:type="spellEnd"/>
      <w:r w:rsidR="00DD74F0">
        <w:t>()</w:t>
      </w:r>
      <w:bookmarkStart w:id="0" w:name="_GoBack"/>
      <w:bookmarkEnd w:id="0"/>
      <w:r w:rsidR="003822E6">
        <w:t>]&gt;&gt;&lt;&lt;/</w:t>
      </w:r>
      <w:proofErr w:type="spellStart"/>
      <w:r w:rsidR="003822E6">
        <w:t>foreach</w:t>
      </w:r>
      <w:proofErr w:type="spellEnd"/>
      <w:r w:rsidR="003822E6">
        <w:t>&gt;&gt;</w:t>
      </w:r>
    </w:p>
    <w:sectPr w:rsidR="003B3EA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MLQ0NDEyMTaxsDBW0lEKTi0uzszPAykwrAUAq9fbHywAAAA="/>
  </w:docVars>
  <w:rsids>
    <w:rsidRoot w:val="006A2A76"/>
    <w:rsid w:val="00004C7E"/>
    <w:rsid w:val="00085D7F"/>
    <w:rsid w:val="00096EF2"/>
    <w:rsid w:val="000F50D3"/>
    <w:rsid w:val="0019626A"/>
    <w:rsid w:val="002E1528"/>
    <w:rsid w:val="003310D4"/>
    <w:rsid w:val="00367418"/>
    <w:rsid w:val="003822E6"/>
    <w:rsid w:val="003B3EA1"/>
    <w:rsid w:val="003F196D"/>
    <w:rsid w:val="005163B9"/>
    <w:rsid w:val="006A2A76"/>
    <w:rsid w:val="0076243F"/>
    <w:rsid w:val="007C4D81"/>
    <w:rsid w:val="009700B9"/>
    <w:rsid w:val="00A55B8A"/>
    <w:rsid w:val="00C22117"/>
    <w:rsid w:val="00CA012A"/>
    <w:rsid w:val="00D72F94"/>
    <w:rsid w:val="00D97086"/>
    <w:rsid w:val="00DD74F0"/>
    <w:rsid w:val="00E77651"/>
    <w:rsid w:val="00F87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206DC"/>
  <w15:chartTrackingRefBased/>
  <w15:docId w15:val="{5E69A1EC-E4AB-44BB-8E39-DA91BB7341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Codesnippettable">
    <w:name w:val="Code snippet table"/>
    <w:basedOn w:val="TableNormal"/>
    <w:uiPriority w:val="99"/>
    <w:rsid w:val="003B3EA1"/>
    <w:pPr>
      <w:spacing w:after="0" w:line="240" w:lineRule="auto"/>
    </w:pPr>
    <w:rPr>
      <w:rFonts w:ascii="Courier New" w:hAnsi="Courier New"/>
      <w:b/>
      <w:color w:val="7F7F7F" w:themeColor="text1" w:themeTint="80"/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F2F2F2" w:themeFill="background1" w:themeFillShade="F2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8</Words>
  <Characters>10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wdev</dc:creator>
  <cp:keywords/>
  <dc:description/>
  <cp:lastModifiedBy>Вячеслав Дерюшев</cp:lastModifiedBy>
  <cp:revision>23</cp:revision>
  <dcterms:created xsi:type="dcterms:W3CDTF">2016-10-26T15:42:00Z</dcterms:created>
  <dcterms:modified xsi:type="dcterms:W3CDTF">2019-05-21T06:41:00Z</dcterms:modified>
</cp:coreProperties>
</file>